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D55BD" w14:textId="1F6FCCB8" w:rsidR="003F3A87" w:rsidRPr="003F3A87" w:rsidRDefault="003F3A87" w:rsidP="003F3A8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FF0000"/>
          <w:sz w:val="18"/>
          <w:szCs w:val="18"/>
        </w:rPr>
      </w:pPr>
      <w:r>
        <w:rPr>
          <w:rFonts w:ascii="Courier New" w:eastAsia="Times New Roman" w:hAnsi="Courier New" w:cs="Courier New"/>
          <w:i/>
          <w:iCs/>
          <w:color w:val="FF0000"/>
          <w:sz w:val="18"/>
          <w:szCs w:val="18"/>
        </w:rPr>
        <w:t>Main.java</w:t>
      </w:r>
    </w:p>
    <w:p w14:paraId="5709FF86" w14:textId="77777777" w:rsidR="003F3A87" w:rsidRDefault="003F3A87" w:rsidP="003F3A8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</w:pPr>
    </w:p>
    <w:p w14:paraId="54FA10CB" w14:textId="77777777" w:rsidR="003F3A87" w:rsidRDefault="003F3A87" w:rsidP="003F3A8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</w:pPr>
    </w:p>
    <w:p w14:paraId="2F874767" w14:textId="77777777" w:rsidR="003F3A87" w:rsidRDefault="003F3A87" w:rsidP="003F3A8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</w:pPr>
    </w:p>
    <w:p w14:paraId="4EA752BD" w14:textId="77777777" w:rsidR="003F3A87" w:rsidRDefault="003F3A87" w:rsidP="003F3A8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</w:pPr>
    </w:p>
    <w:p w14:paraId="297EB7CB" w14:textId="73CB05B8" w:rsidR="003F3A87" w:rsidRPr="003F3A87" w:rsidRDefault="003F3A87" w:rsidP="003F3A8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Rohan Parikh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Tester lab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29 September 2020 - 19 October 2020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*/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java.io.BufferedRead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java.io.Fil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java.io.FileRead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java.io.IOExceptio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java.util</w:t>
      </w:r>
      <w:proofErr w:type="spellEnd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*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 Arrays to see if the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has already been used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arg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printing out to make sure the values are starting out as false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BufferedReader</w:t>
      </w:r>
      <w:proofErr w:type="spellEnd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eading file into an array using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bufferreader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proofErr w:type="spellStart"/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BufferedRead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FileRead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valueOf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ready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read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IOException</w:t>
      </w:r>
      <w:proofErr w:type="spellEnd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Asking user for how many students do they want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||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=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Sorry, the amount of students you inputted is larger than the students"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in the file. Input a different number.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coders first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codersFirst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First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Coder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cod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 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studentPairsCodersFirst.add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tempeoryStorage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//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testersGroupInCodersFirstRun.add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tempeoryStorage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Print testers first or coders first?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choic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choic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toLowerCas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Collection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or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testersGroupInCodersFirstRu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Collection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or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    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tudentsAllCoder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cod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test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studentPairsCod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3F3A8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testersGroupInCodersFirstRun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common variable for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lastRenderedPageBreak/>
        <w:t xml:space="preserve">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andom index and inputting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arraylist</w:t>
      </w:r>
      <w:proofErr w:type="spellEnd"/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value into a string</w:t>
      </w:r>
      <w:r w:rsidRPr="003F3A8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3F3A87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codersFirst</w:t>
      </w:r>
      <w:proofErr w:type="spellEnd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3F3A8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3F3A8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studentPairsCodersFirst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cod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testersFirst</w:t>
      </w:r>
      <w:proofErr w:type="spellEnd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 xml:space="preserve">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3F3A8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3F3A8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testersGroupInCodersFirstRun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3F3A87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test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3F3A8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proofErr w:type="spellStart"/>
      <w:r w:rsidRPr="003F3A87">
        <w:rPr>
          <w:rFonts w:ascii="Courier New" w:eastAsia="Times New Roman" w:hAnsi="Courier New" w:cs="Courier New"/>
          <w:color w:val="F78C6C"/>
          <w:sz w:val="18"/>
          <w:szCs w:val="18"/>
        </w:rPr>
        <w:t>codersFirst</w:t>
      </w:r>
      <w:proofErr w:type="spellEnd"/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3F3A87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</w:p>
    <w:p w14:paraId="606F95E4" w14:textId="7A9B0E40" w:rsidR="00EB5395" w:rsidRPr="003F3A87" w:rsidRDefault="00EB5395" w:rsidP="003F3A87"/>
    <w:sectPr w:rsidR="00EB5395" w:rsidRPr="003F3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sxqAYqocEcsAAAA"/>
  </w:docVars>
  <w:rsids>
    <w:rsidRoot w:val="00F72D92"/>
    <w:rsid w:val="0013162C"/>
    <w:rsid w:val="003F3A87"/>
    <w:rsid w:val="00432F81"/>
    <w:rsid w:val="007142B9"/>
    <w:rsid w:val="008544F4"/>
    <w:rsid w:val="00937BC7"/>
    <w:rsid w:val="00961302"/>
    <w:rsid w:val="00B14431"/>
    <w:rsid w:val="00B62BF4"/>
    <w:rsid w:val="00B85328"/>
    <w:rsid w:val="00CF26AC"/>
    <w:rsid w:val="00EB5395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4</Pages>
  <Words>1138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11</cp:revision>
  <dcterms:created xsi:type="dcterms:W3CDTF">2020-10-07T17:24:00Z</dcterms:created>
  <dcterms:modified xsi:type="dcterms:W3CDTF">2020-10-19T21:35:00Z</dcterms:modified>
</cp:coreProperties>
</file>